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B0351B" w14:textId="77777777" w:rsidR="003A75F2" w:rsidRPr="002E736B" w:rsidRDefault="009B64A5" w:rsidP="001C4590">
      <w:pPr>
        <w:widowControl w:val="0"/>
        <w:jc w:val="center"/>
        <w:rPr>
          <w:rFonts w:ascii="Times New Roman" w:hAnsi="Times New Roman" w:cs="Times New Roman"/>
          <w:b/>
          <w:smallCaps/>
          <w:sz w:val="28"/>
          <w:szCs w:val="28"/>
        </w:rPr>
      </w:pPr>
      <w:r w:rsidRPr="002E736B">
        <w:rPr>
          <w:rFonts w:ascii="Times New Roman" w:hAnsi="Times New Roman" w:cs="Times New Roman"/>
          <w:b/>
          <w:smallCaps/>
          <w:sz w:val="28"/>
          <w:szCs w:val="28"/>
        </w:rPr>
        <w:t xml:space="preserve">SWAAG </w:t>
      </w:r>
      <w:r w:rsidR="00A86B0D" w:rsidRPr="002E736B">
        <w:rPr>
          <w:rFonts w:ascii="Times New Roman" w:hAnsi="Times New Roman" w:cs="Times New Roman"/>
          <w:b/>
          <w:smallCaps/>
          <w:sz w:val="28"/>
          <w:szCs w:val="28"/>
        </w:rPr>
        <w:t xml:space="preserve">Graduate </w:t>
      </w:r>
      <w:r w:rsidR="00FD1A77" w:rsidRPr="002E736B">
        <w:rPr>
          <w:rFonts w:ascii="Times New Roman" w:hAnsi="Times New Roman" w:cs="Times New Roman"/>
          <w:b/>
          <w:smallCaps/>
          <w:sz w:val="28"/>
          <w:szCs w:val="28"/>
        </w:rPr>
        <w:t>&amp;</w:t>
      </w:r>
      <w:r w:rsidR="00A86B0D" w:rsidRPr="002E736B">
        <w:rPr>
          <w:rFonts w:ascii="Times New Roman" w:hAnsi="Times New Roman" w:cs="Times New Roman"/>
          <w:b/>
          <w:smallCaps/>
          <w:sz w:val="28"/>
          <w:szCs w:val="28"/>
        </w:rPr>
        <w:t xml:space="preserve"> Undergraduate </w:t>
      </w:r>
      <w:r w:rsidRPr="002E736B">
        <w:rPr>
          <w:rFonts w:ascii="Times New Roman" w:hAnsi="Times New Roman" w:cs="Times New Roman"/>
          <w:b/>
          <w:smallCaps/>
          <w:sz w:val="28"/>
          <w:szCs w:val="28"/>
        </w:rPr>
        <w:t>Student Competition</w:t>
      </w:r>
      <w:r w:rsidR="00AC1B64" w:rsidRPr="002E736B">
        <w:rPr>
          <w:rFonts w:ascii="Times New Roman" w:hAnsi="Times New Roman" w:cs="Times New Roman"/>
          <w:b/>
          <w:smallCaps/>
          <w:sz w:val="28"/>
          <w:szCs w:val="28"/>
        </w:rPr>
        <w:t>s</w:t>
      </w:r>
    </w:p>
    <w:p w14:paraId="75F216AF" w14:textId="77777777" w:rsidR="002E736B" w:rsidRDefault="002E736B" w:rsidP="001C4590">
      <w:pPr>
        <w:widowControl w:val="0"/>
        <w:jc w:val="center"/>
        <w:rPr>
          <w:rFonts w:ascii="Times New Roman" w:hAnsi="Times New Roman" w:cs="Times New Roman"/>
          <w:b/>
          <w:smallCaps/>
          <w:sz w:val="28"/>
          <w:szCs w:val="28"/>
        </w:rPr>
      </w:pPr>
    </w:p>
    <w:p w14:paraId="635D3B85" w14:textId="30943D90" w:rsidR="003A75F2" w:rsidRDefault="001C4005" w:rsidP="001C4590">
      <w:pPr>
        <w:widowControl w:val="0"/>
        <w:jc w:val="center"/>
        <w:rPr>
          <w:rFonts w:ascii="Times New Roman" w:hAnsi="Times New Roman" w:cs="Times New Roman"/>
          <w:b/>
          <w:smallCaps/>
          <w:sz w:val="24"/>
          <w:szCs w:val="24"/>
        </w:rPr>
      </w:pPr>
      <w:r w:rsidRPr="00002056">
        <w:rPr>
          <w:rFonts w:ascii="Times New Roman" w:hAnsi="Times New Roman" w:cs="Times New Roman"/>
          <w:b/>
          <w:smallCaps/>
          <w:color w:val="C00000"/>
          <w:sz w:val="24"/>
          <w:szCs w:val="24"/>
          <w:u w:val="single"/>
        </w:rPr>
        <w:t>Poster</w:t>
      </w:r>
      <w:r w:rsidR="002E736B" w:rsidRPr="00292097">
        <w:rPr>
          <w:rFonts w:ascii="Times New Roman" w:hAnsi="Times New Roman" w:cs="Times New Roman"/>
          <w:b/>
          <w:smallCaps/>
          <w:color w:val="C00000"/>
          <w:sz w:val="24"/>
          <w:szCs w:val="24"/>
        </w:rPr>
        <w:t xml:space="preserve"> </w:t>
      </w:r>
      <w:r w:rsidR="00F07AC6" w:rsidRPr="004A4EFA">
        <w:rPr>
          <w:rFonts w:ascii="Times New Roman" w:hAnsi="Times New Roman" w:cs="Times New Roman"/>
          <w:b/>
          <w:smallCaps/>
          <w:color w:val="000000" w:themeColor="text1"/>
          <w:sz w:val="24"/>
          <w:szCs w:val="24"/>
        </w:rPr>
        <w:t xml:space="preserve">Presentation </w:t>
      </w:r>
      <w:r w:rsidR="002E736B" w:rsidRPr="00F53568">
        <w:rPr>
          <w:rFonts w:ascii="Times New Roman" w:hAnsi="Times New Roman" w:cs="Times New Roman"/>
          <w:b/>
          <w:smallCaps/>
          <w:sz w:val="24"/>
          <w:szCs w:val="24"/>
        </w:rPr>
        <w:t>Evaluation Form</w:t>
      </w:r>
      <w:r w:rsidR="00581FD9">
        <w:rPr>
          <w:rFonts w:ascii="Times New Roman" w:hAnsi="Times New Roman" w:cs="Times New Roman"/>
          <w:b/>
          <w:smallCaps/>
          <w:sz w:val="24"/>
          <w:szCs w:val="24"/>
        </w:rPr>
        <w:t xml:space="preserve"> </w:t>
      </w:r>
    </w:p>
    <w:p w14:paraId="3D5639FE" w14:textId="77777777" w:rsidR="00650F33" w:rsidRDefault="00650F33" w:rsidP="001C4590">
      <w:pPr>
        <w:widowControl w:val="0"/>
        <w:jc w:val="center"/>
        <w:rPr>
          <w:rFonts w:ascii="Times New Roman" w:hAnsi="Times New Roman" w:cs="Times New Roman"/>
          <w:b/>
          <w:smallCaps/>
          <w:sz w:val="24"/>
          <w:szCs w:val="24"/>
        </w:rPr>
      </w:pPr>
    </w:p>
    <w:p w14:paraId="7FD06639" w14:textId="77777777" w:rsidR="00650F33" w:rsidRDefault="00650F33" w:rsidP="001C4590">
      <w:pPr>
        <w:widowControl w:val="0"/>
        <w:jc w:val="center"/>
        <w:rPr>
          <w:rFonts w:ascii="Times New Roman" w:hAnsi="Times New Roman" w:cs="Times New Roman"/>
          <w:b/>
          <w:smallCaps/>
          <w:sz w:val="24"/>
          <w:szCs w:val="24"/>
        </w:rPr>
      </w:pPr>
    </w:p>
    <w:p w14:paraId="7AC5DE83" w14:textId="534D4038" w:rsidR="003540BB" w:rsidRDefault="00B657C6" w:rsidP="001C4590">
      <w:pPr>
        <w:widowControl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tudent Presenter</w:t>
      </w:r>
      <w:r w:rsidR="003540BB" w:rsidRPr="000A493E">
        <w:rPr>
          <w:rFonts w:ascii="Times New Roman" w:hAnsi="Times New Roman"/>
          <w:b/>
          <w:sz w:val="24"/>
          <w:szCs w:val="24"/>
        </w:rPr>
        <w:t>:</w:t>
      </w:r>
      <w:r w:rsidR="003540BB">
        <w:rPr>
          <w:rFonts w:ascii="Times New Roman" w:hAnsi="Times New Roman"/>
          <w:sz w:val="24"/>
          <w:szCs w:val="24"/>
        </w:rPr>
        <w:t xml:space="preserve"> _____________</w:t>
      </w:r>
      <w:r w:rsidR="000A493E">
        <w:rPr>
          <w:rFonts w:ascii="Times New Roman" w:hAnsi="Times New Roman"/>
          <w:sz w:val="24"/>
          <w:szCs w:val="24"/>
        </w:rPr>
        <w:t>_</w:t>
      </w:r>
      <w:r w:rsidR="003540BB">
        <w:rPr>
          <w:rFonts w:ascii="Times New Roman" w:hAnsi="Times New Roman"/>
          <w:sz w:val="24"/>
          <w:szCs w:val="24"/>
        </w:rPr>
        <w:t>_____________</w:t>
      </w:r>
      <w:r>
        <w:rPr>
          <w:rFonts w:ascii="Times New Roman" w:hAnsi="Times New Roman"/>
          <w:sz w:val="24"/>
          <w:szCs w:val="24"/>
        </w:rPr>
        <w:t xml:space="preserve">  </w:t>
      </w:r>
      <w:r w:rsidR="003540BB" w:rsidRPr="000A493E">
        <w:rPr>
          <w:rFonts w:ascii="Times New Roman" w:hAnsi="Times New Roman"/>
          <w:b/>
          <w:sz w:val="24"/>
          <w:szCs w:val="24"/>
        </w:rPr>
        <w:t>Judge:</w:t>
      </w:r>
      <w:r w:rsidR="003540BB">
        <w:rPr>
          <w:rFonts w:ascii="Times New Roman" w:hAnsi="Times New Roman"/>
          <w:sz w:val="24"/>
          <w:szCs w:val="24"/>
        </w:rPr>
        <w:t xml:space="preserve"> ___</w:t>
      </w:r>
      <w:r>
        <w:rPr>
          <w:rFonts w:ascii="Times New Roman" w:hAnsi="Times New Roman"/>
          <w:sz w:val="24"/>
          <w:szCs w:val="24"/>
        </w:rPr>
        <w:t>_</w:t>
      </w:r>
      <w:r w:rsidR="003540BB">
        <w:rPr>
          <w:rFonts w:ascii="Times New Roman" w:hAnsi="Times New Roman"/>
          <w:sz w:val="24"/>
          <w:szCs w:val="24"/>
        </w:rPr>
        <w:t>_______________________</w:t>
      </w:r>
    </w:p>
    <w:p w14:paraId="13F649D1" w14:textId="77777777" w:rsidR="003540BB" w:rsidRDefault="003540BB" w:rsidP="001C4590">
      <w:pPr>
        <w:widowControl w:val="0"/>
        <w:jc w:val="center"/>
        <w:rPr>
          <w:rFonts w:ascii="Times New Roman" w:hAnsi="Times New Roman"/>
          <w:sz w:val="24"/>
          <w:szCs w:val="24"/>
        </w:rPr>
      </w:pPr>
    </w:p>
    <w:p w14:paraId="6A7AA513" w14:textId="77777777" w:rsidR="003540BB" w:rsidRDefault="003540BB" w:rsidP="001C4590">
      <w:pPr>
        <w:widowControl w:val="0"/>
        <w:jc w:val="center"/>
        <w:rPr>
          <w:rFonts w:ascii="Times New Roman" w:hAnsi="Times New Roman"/>
          <w:sz w:val="24"/>
          <w:szCs w:val="24"/>
        </w:rPr>
      </w:pPr>
    </w:p>
    <w:p w14:paraId="7E1BB50C" w14:textId="7811AEE3" w:rsidR="00A327E0" w:rsidRDefault="00650F33" w:rsidP="001C4590">
      <w:pPr>
        <w:widowContro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</w:t>
      </w:r>
      <w:r w:rsidR="00A327E0" w:rsidRPr="00650F33">
        <w:rPr>
          <w:rFonts w:ascii="Times New Roman" w:hAnsi="Times New Roman" w:cs="Times New Roman"/>
          <w:b/>
          <w:sz w:val="24"/>
          <w:szCs w:val="24"/>
        </w:rPr>
        <w:t xml:space="preserve">lease score the </w:t>
      </w:r>
      <w:r w:rsidR="005A4889" w:rsidRPr="00650F33">
        <w:rPr>
          <w:rFonts w:ascii="Times New Roman" w:hAnsi="Times New Roman" w:cs="Times New Roman"/>
          <w:b/>
          <w:sz w:val="24"/>
          <w:szCs w:val="24"/>
        </w:rPr>
        <w:t>presentation</w:t>
      </w:r>
      <w:r w:rsidR="00A327E0" w:rsidRPr="00650F33">
        <w:rPr>
          <w:rFonts w:ascii="Times New Roman" w:hAnsi="Times New Roman" w:cs="Times New Roman"/>
          <w:b/>
          <w:sz w:val="24"/>
          <w:szCs w:val="24"/>
        </w:rPr>
        <w:t xml:space="preserve"> based on the following criteria. Score each criterion on a 1</w:t>
      </w:r>
      <w:r w:rsidR="005A4889" w:rsidRPr="00650F33">
        <w:rPr>
          <w:rFonts w:ascii="Times New Roman" w:hAnsi="Times New Roman" w:cs="Times New Roman"/>
          <w:b/>
          <w:sz w:val="24"/>
          <w:szCs w:val="24"/>
        </w:rPr>
        <w:t>-</w:t>
      </w:r>
      <w:r w:rsidR="006F6900" w:rsidRPr="00650F33">
        <w:rPr>
          <w:rFonts w:ascii="Times New Roman" w:hAnsi="Times New Roman" w:cs="Times New Roman"/>
          <w:b/>
          <w:sz w:val="24"/>
          <w:szCs w:val="24"/>
        </w:rPr>
        <w:t>10</w:t>
      </w:r>
      <w:r w:rsidR="00193107" w:rsidRPr="00650F3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327E0" w:rsidRPr="00650F33">
        <w:rPr>
          <w:rFonts w:ascii="Times New Roman" w:hAnsi="Times New Roman" w:cs="Times New Roman"/>
          <w:b/>
          <w:sz w:val="24"/>
          <w:szCs w:val="24"/>
        </w:rPr>
        <w:t>scale, with 10 = excellent and 1 = unacceptable.</w:t>
      </w:r>
    </w:p>
    <w:p w14:paraId="170A564C" w14:textId="77777777" w:rsidR="00650F33" w:rsidRPr="00650F33" w:rsidRDefault="00650F33" w:rsidP="00650F33">
      <w:pPr>
        <w:widowControl w:val="0"/>
        <w:spacing w:before="60" w:after="60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94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18"/>
        <w:gridCol w:w="1149"/>
        <w:gridCol w:w="906"/>
      </w:tblGrid>
      <w:tr w:rsidR="009D2FA9" w:rsidRPr="006F6900" w14:paraId="43EF2EF2" w14:textId="77777777" w:rsidTr="00650F33">
        <w:trPr>
          <w:trHeight w:val="679"/>
        </w:trPr>
        <w:tc>
          <w:tcPr>
            <w:tcW w:w="756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7FD83D3" w14:textId="77777777" w:rsidR="009D2FA9" w:rsidRPr="006F6900" w:rsidRDefault="009D2FA9" w:rsidP="00193107">
            <w:pPr>
              <w:widowControl w:val="0"/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F6900">
              <w:rPr>
                <w:rFonts w:ascii="Times New Roman" w:hAnsi="Times New Roman" w:cs="Times New Roman"/>
                <w:sz w:val="24"/>
                <w:szCs w:val="24"/>
              </w:rPr>
              <w:t>Evaluation Criteria</w:t>
            </w:r>
          </w:p>
        </w:tc>
        <w:tc>
          <w:tcPr>
            <w:tcW w:w="100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6EFE0" w14:textId="77777777" w:rsidR="009D2FA9" w:rsidRPr="006F6900" w:rsidRDefault="009D2FA9" w:rsidP="00193107">
            <w:pPr>
              <w:widowControl w:val="0"/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F6900">
              <w:rPr>
                <w:rFonts w:ascii="Times New Roman" w:hAnsi="Times New Roman" w:cs="Times New Roman"/>
                <w:sz w:val="24"/>
                <w:szCs w:val="24"/>
              </w:rPr>
              <w:t>Points Available</w:t>
            </w:r>
          </w:p>
        </w:tc>
        <w:tc>
          <w:tcPr>
            <w:tcW w:w="906" w:type="dxa"/>
            <w:tcBorders>
              <w:left w:val="single" w:sz="4" w:space="0" w:color="auto"/>
              <w:bottom w:val="single" w:sz="4" w:space="0" w:color="auto"/>
            </w:tcBorders>
          </w:tcPr>
          <w:p w14:paraId="3C1D1D05" w14:textId="77777777" w:rsidR="009D2FA9" w:rsidRPr="006F6900" w:rsidRDefault="009D2FA9" w:rsidP="00193107">
            <w:pPr>
              <w:widowControl w:val="0"/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F6900">
              <w:rPr>
                <w:rFonts w:ascii="Times New Roman" w:hAnsi="Times New Roman" w:cs="Times New Roman"/>
                <w:sz w:val="24"/>
                <w:szCs w:val="24"/>
              </w:rPr>
              <w:t>Points Earned</w:t>
            </w:r>
          </w:p>
        </w:tc>
      </w:tr>
      <w:tr w:rsidR="009D2FA9" w:rsidRPr="006F6900" w14:paraId="758B2A5E" w14:textId="77777777" w:rsidTr="00650F33">
        <w:trPr>
          <w:trHeight w:val="524"/>
        </w:trPr>
        <w:tc>
          <w:tcPr>
            <w:tcW w:w="7560" w:type="dxa"/>
            <w:tcBorders>
              <w:top w:val="single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49E8C37E" w14:textId="68C0A4F1" w:rsidR="009D2FA9" w:rsidRPr="00650F33" w:rsidRDefault="00650F33" w:rsidP="00650F33">
            <w:pPr>
              <w:widowControl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6F6900" w:rsidRPr="00650F33">
              <w:rPr>
                <w:rFonts w:ascii="Times New Roman" w:hAnsi="Times New Roman" w:cs="Times New Roman"/>
                <w:sz w:val="24"/>
                <w:szCs w:val="24"/>
              </w:rPr>
              <w:t>riginality and significance of the research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01A0A0DA" w14:textId="77777777" w:rsidR="009D2FA9" w:rsidRPr="006F6900" w:rsidRDefault="006F6900" w:rsidP="00193107">
            <w:pPr>
              <w:widowControl w:val="0"/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F6900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dashSmallGap" w:sz="4" w:space="0" w:color="auto"/>
            </w:tcBorders>
          </w:tcPr>
          <w:p w14:paraId="0A478A24" w14:textId="77777777" w:rsidR="009D2FA9" w:rsidRPr="006F6900" w:rsidRDefault="009D2FA9" w:rsidP="00193107">
            <w:pPr>
              <w:widowControl w:val="0"/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2FA9" w:rsidRPr="006F6900" w14:paraId="5E00B2DD" w14:textId="77777777" w:rsidTr="00650F33">
        <w:trPr>
          <w:trHeight w:val="476"/>
        </w:trPr>
        <w:tc>
          <w:tcPr>
            <w:tcW w:w="7560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76E552B1" w14:textId="1F0E4479" w:rsidR="009D2FA9" w:rsidRPr="00650F33" w:rsidRDefault="00650F33" w:rsidP="00650F33">
            <w:pPr>
              <w:widowControl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6F6900" w:rsidRPr="00650F33">
              <w:rPr>
                <w:rFonts w:ascii="Times New Roman" w:hAnsi="Times New Roman" w:cs="Times New Roman"/>
                <w:sz w:val="24"/>
                <w:szCs w:val="24"/>
              </w:rPr>
              <w:t>trength of the problem state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6F6900" w:rsidRPr="00650F33">
              <w:rPr>
                <w:rFonts w:ascii="Times New Roman" w:hAnsi="Times New Roman" w:cs="Times New Roman"/>
                <w:sz w:val="24"/>
                <w:szCs w:val="24"/>
              </w:rPr>
              <w:t>research objectiv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research</w:t>
            </w:r>
            <w:r w:rsidR="006F6900" w:rsidRPr="00650F33">
              <w:rPr>
                <w:rFonts w:ascii="Times New Roman" w:hAnsi="Times New Roman" w:cs="Times New Roman"/>
                <w:sz w:val="24"/>
                <w:szCs w:val="24"/>
              </w:rPr>
              <w:t xml:space="preserve"> questions</w:t>
            </w:r>
          </w:p>
        </w:tc>
        <w:tc>
          <w:tcPr>
            <w:tcW w:w="1007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56A2402B" w14:textId="77777777" w:rsidR="009D2FA9" w:rsidRPr="006F6900" w:rsidRDefault="006F6900" w:rsidP="00193107">
            <w:pPr>
              <w:widowControl w:val="0"/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F6900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906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14:paraId="298492CE" w14:textId="77777777" w:rsidR="009D2FA9" w:rsidRPr="006F6900" w:rsidRDefault="009D2FA9" w:rsidP="00193107">
            <w:pPr>
              <w:widowControl w:val="0"/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50F33" w:rsidRPr="006F6900" w14:paraId="1DEDAB57" w14:textId="77777777" w:rsidTr="00650F33">
        <w:trPr>
          <w:trHeight w:val="530"/>
        </w:trPr>
        <w:tc>
          <w:tcPr>
            <w:tcW w:w="7560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26863071" w14:textId="1D9FC2FF" w:rsidR="00650F33" w:rsidRDefault="00650F33" w:rsidP="00650F33">
            <w:pPr>
              <w:widowControl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650F33">
              <w:rPr>
                <w:rFonts w:ascii="Times New Roman" w:hAnsi="Times New Roman" w:cs="Times New Roman"/>
                <w:sz w:val="24"/>
                <w:szCs w:val="24"/>
              </w:rPr>
              <w:t xml:space="preserve">epth of engagement with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upporting </w:t>
            </w:r>
            <w:r w:rsidRPr="00650F33">
              <w:rPr>
                <w:rFonts w:ascii="Times New Roman" w:hAnsi="Times New Roman" w:cs="Times New Roman"/>
                <w:sz w:val="24"/>
                <w:szCs w:val="24"/>
              </w:rPr>
              <w:t>literature</w:t>
            </w:r>
          </w:p>
        </w:tc>
        <w:tc>
          <w:tcPr>
            <w:tcW w:w="1007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04FD2FAD" w14:textId="7DECDE97" w:rsidR="00650F33" w:rsidRPr="006F6900" w:rsidRDefault="00650F33" w:rsidP="00193107">
            <w:pPr>
              <w:widowControl w:val="0"/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906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14:paraId="001AC469" w14:textId="77777777" w:rsidR="00650F33" w:rsidRPr="006F6900" w:rsidRDefault="00650F33" w:rsidP="00193107">
            <w:pPr>
              <w:widowControl w:val="0"/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2FA9" w:rsidRPr="006F6900" w14:paraId="1AD55628" w14:textId="77777777" w:rsidTr="00650F33">
        <w:trPr>
          <w:trHeight w:val="521"/>
        </w:trPr>
        <w:tc>
          <w:tcPr>
            <w:tcW w:w="7560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5BDAB3CE" w14:textId="7F28C943" w:rsidR="009D2FA9" w:rsidRPr="00650F33" w:rsidRDefault="00650F33" w:rsidP="00650F33">
            <w:pPr>
              <w:widowControl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6F6900" w:rsidRPr="00650F33">
              <w:rPr>
                <w:rFonts w:ascii="Times New Roman" w:hAnsi="Times New Roman" w:cs="Times New Roman"/>
                <w:sz w:val="24"/>
                <w:szCs w:val="24"/>
              </w:rPr>
              <w:t>ppropriateness of the methodological approach</w:t>
            </w:r>
          </w:p>
        </w:tc>
        <w:tc>
          <w:tcPr>
            <w:tcW w:w="1007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7030D8C6" w14:textId="77777777" w:rsidR="009D2FA9" w:rsidRPr="006F6900" w:rsidRDefault="006F6900" w:rsidP="00193107">
            <w:pPr>
              <w:widowControl w:val="0"/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F6900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906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14:paraId="1CF91633" w14:textId="77777777" w:rsidR="009D2FA9" w:rsidRPr="006F6900" w:rsidRDefault="009D2FA9" w:rsidP="00193107">
            <w:pPr>
              <w:widowControl w:val="0"/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2FA9" w:rsidRPr="006F6900" w14:paraId="43FB9B67" w14:textId="77777777" w:rsidTr="00650F33">
        <w:trPr>
          <w:trHeight w:val="524"/>
        </w:trPr>
        <w:tc>
          <w:tcPr>
            <w:tcW w:w="7560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0556F5C8" w14:textId="782CF311" w:rsidR="009D2FA9" w:rsidRPr="00650F33" w:rsidRDefault="00650F33" w:rsidP="00650F33">
            <w:pPr>
              <w:widowControl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</w:t>
            </w:r>
            <w:r w:rsidR="006F6900" w:rsidRPr="00650F33">
              <w:rPr>
                <w:rFonts w:ascii="Times New Roman" w:hAnsi="Times New Roman" w:cs="Times New Roman"/>
                <w:sz w:val="24"/>
                <w:szCs w:val="24"/>
              </w:rPr>
              <w:t>uality of the results, discussion, and conclusions</w:t>
            </w:r>
          </w:p>
        </w:tc>
        <w:tc>
          <w:tcPr>
            <w:tcW w:w="1007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741FA470" w14:textId="77777777" w:rsidR="009D2FA9" w:rsidRPr="006F6900" w:rsidRDefault="006F6900" w:rsidP="00193107">
            <w:pPr>
              <w:widowControl w:val="0"/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F6900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906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14:paraId="7CF45206" w14:textId="77777777" w:rsidR="009D2FA9" w:rsidRPr="006F6900" w:rsidRDefault="009D2FA9" w:rsidP="00193107">
            <w:pPr>
              <w:widowControl w:val="0"/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2FA9" w:rsidRPr="006F6900" w14:paraId="15677DAB" w14:textId="77777777" w:rsidTr="00650F33">
        <w:trPr>
          <w:trHeight w:val="538"/>
        </w:trPr>
        <w:tc>
          <w:tcPr>
            <w:tcW w:w="7560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26859590" w14:textId="36D1DF9E" w:rsidR="009D2FA9" w:rsidRPr="00650F33" w:rsidRDefault="00650F33" w:rsidP="00650F33">
            <w:pPr>
              <w:widowControl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6F6900" w:rsidRPr="00650F33">
              <w:rPr>
                <w:rFonts w:ascii="Times New Roman" w:hAnsi="Times New Roman" w:cs="Times New Roman"/>
                <w:sz w:val="24"/>
                <w:szCs w:val="24"/>
              </w:rPr>
              <w:t xml:space="preserve">verall </w:t>
            </w:r>
            <w:r w:rsidR="006F5204" w:rsidRPr="00650F33">
              <w:rPr>
                <w:rFonts w:ascii="Times New Roman" w:hAnsi="Times New Roman" w:cs="Times New Roman"/>
                <w:sz w:val="24"/>
                <w:szCs w:val="24"/>
              </w:rPr>
              <w:t>flow of the poster</w:t>
            </w:r>
          </w:p>
        </w:tc>
        <w:tc>
          <w:tcPr>
            <w:tcW w:w="1007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6DC7724D" w14:textId="77777777" w:rsidR="009D2FA9" w:rsidRPr="006F6900" w:rsidRDefault="006F6900" w:rsidP="00193107">
            <w:pPr>
              <w:widowControl w:val="0"/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F6900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906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14:paraId="1778EEA2" w14:textId="77777777" w:rsidR="009D2FA9" w:rsidRPr="006F6900" w:rsidRDefault="009D2FA9" w:rsidP="00193107">
            <w:pPr>
              <w:widowControl w:val="0"/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2FA9" w:rsidRPr="006F6900" w14:paraId="684E8EF4" w14:textId="77777777" w:rsidTr="00650F33">
        <w:trPr>
          <w:trHeight w:val="538"/>
        </w:trPr>
        <w:tc>
          <w:tcPr>
            <w:tcW w:w="7560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3E4CC12B" w14:textId="533E7801" w:rsidR="009D2FA9" w:rsidRPr="00650F33" w:rsidRDefault="00650F33" w:rsidP="00650F33">
            <w:pPr>
              <w:widowControl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001C4005" w:rsidRPr="00650F33">
              <w:rPr>
                <w:rFonts w:ascii="Times New Roman" w:hAnsi="Times New Roman" w:cs="Times New Roman"/>
                <w:sz w:val="24"/>
                <w:szCs w:val="24"/>
              </w:rPr>
              <w:t xml:space="preserve">egibility and </w:t>
            </w:r>
            <w:r w:rsidR="00790384">
              <w:rPr>
                <w:rFonts w:ascii="Times New Roman" w:hAnsi="Times New Roman" w:cs="Times New Roman"/>
                <w:sz w:val="24"/>
                <w:szCs w:val="24"/>
              </w:rPr>
              <w:t>readability</w:t>
            </w:r>
          </w:p>
        </w:tc>
        <w:tc>
          <w:tcPr>
            <w:tcW w:w="1007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219B635E" w14:textId="77777777" w:rsidR="009D2FA9" w:rsidRPr="006F6900" w:rsidRDefault="006F6900" w:rsidP="00193107">
            <w:pPr>
              <w:widowControl w:val="0"/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F6900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906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14:paraId="613FD155" w14:textId="77777777" w:rsidR="009D2FA9" w:rsidRPr="006F6900" w:rsidRDefault="009D2FA9" w:rsidP="00193107">
            <w:pPr>
              <w:widowControl w:val="0"/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2FA9" w:rsidRPr="006F6900" w14:paraId="54AB1144" w14:textId="77777777" w:rsidTr="00650F33">
        <w:trPr>
          <w:trHeight w:val="538"/>
        </w:trPr>
        <w:tc>
          <w:tcPr>
            <w:tcW w:w="7560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28CF281E" w14:textId="31299DD3" w:rsidR="009D2FA9" w:rsidRPr="00650F33" w:rsidRDefault="00650F33" w:rsidP="00650F33">
            <w:pPr>
              <w:widowControl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1C4005" w:rsidRPr="00650F33">
              <w:rPr>
                <w:rFonts w:ascii="Times New Roman" w:hAnsi="Times New Roman" w:cs="Times New Roman"/>
                <w:sz w:val="24"/>
                <w:szCs w:val="24"/>
              </w:rPr>
              <w:t>se of graphics</w:t>
            </w:r>
          </w:p>
        </w:tc>
        <w:tc>
          <w:tcPr>
            <w:tcW w:w="1007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2E42DBF2" w14:textId="77777777" w:rsidR="009D2FA9" w:rsidRPr="006F6900" w:rsidRDefault="006F6900" w:rsidP="00193107">
            <w:pPr>
              <w:widowControl w:val="0"/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F6900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906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14:paraId="55FC8C9C" w14:textId="77777777" w:rsidR="009D2FA9" w:rsidRPr="006F6900" w:rsidRDefault="009D2FA9" w:rsidP="00193107">
            <w:pPr>
              <w:widowControl w:val="0"/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2FA9" w:rsidRPr="006F6900" w14:paraId="1FF580D2" w14:textId="77777777" w:rsidTr="00650F33">
        <w:trPr>
          <w:trHeight w:val="524"/>
        </w:trPr>
        <w:tc>
          <w:tcPr>
            <w:tcW w:w="7560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41C23A51" w14:textId="187CB36E" w:rsidR="009D2FA9" w:rsidRPr="00650F33" w:rsidRDefault="00650F33" w:rsidP="00650F33">
            <w:pPr>
              <w:widowControl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1C4005" w:rsidRPr="00650F33">
              <w:rPr>
                <w:rFonts w:ascii="Times New Roman" w:hAnsi="Times New Roman" w:cs="Times New Roman"/>
                <w:sz w:val="24"/>
                <w:szCs w:val="24"/>
              </w:rPr>
              <w:t>ttitude and engagement with audience</w:t>
            </w:r>
          </w:p>
        </w:tc>
        <w:tc>
          <w:tcPr>
            <w:tcW w:w="1007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5343FC62" w14:textId="77777777" w:rsidR="009D2FA9" w:rsidRPr="006F6900" w:rsidRDefault="006F6900" w:rsidP="00193107">
            <w:pPr>
              <w:widowControl w:val="0"/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F6900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906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14:paraId="723615F6" w14:textId="77777777" w:rsidR="009D2FA9" w:rsidRPr="006F6900" w:rsidRDefault="009D2FA9" w:rsidP="00193107">
            <w:pPr>
              <w:widowControl w:val="0"/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2FA9" w:rsidRPr="006F6900" w14:paraId="1312EF2B" w14:textId="77777777" w:rsidTr="00650F33">
        <w:trPr>
          <w:trHeight w:val="538"/>
        </w:trPr>
        <w:tc>
          <w:tcPr>
            <w:tcW w:w="7560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285BB4E8" w14:textId="0EB9965A" w:rsidR="009D2FA9" w:rsidRPr="00650F33" w:rsidRDefault="00650F33" w:rsidP="00650F33">
            <w:pPr>
              <w:widowControl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1C4005" w:rsidRPr="00650F33">
              <w:rPr>
                <w:rFonts w:ascii="Times New Roman" w:hAnsi="Times New Roman" w:cs="Times New Roman"/>
                <w:sz w:val="24"/>
                <w:szCs w:val="24"/>
              </w:rPr>
              <w:t>verall visual appeal of the poster</w:t>
            </w:r>
          </w:p>
        </w:tc>
        <w:tc>
          <w:tcPr>
            <w:tcW w:w="1007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61380018" w14:textId="5CC05753" w:rsidR="009D2FA9" w:rsidRPr="006F6900" w:rsidRDefault="00650F33" w:rsidP="00193107">
            <w:pPr>
              <w:widowControl w:val="0"/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6F6900" w:rsidRPr="006F690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06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14:paraId="3C68946D" w14:textId="77777777" w:rsidR="009D2FA9" w:rsidRPr="006F6900" w:rsidRDefault="009D2FA9" w:rsidP="00193107">
            <w:pPr>
              <w:widowControl w:val="0"/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F6900" w:rsidRPr="006F6900" w14:paraId="7EEF2919" w14:textId="77777777" w:rsidTr="00650F33">
        <w:trPr>
          <w:trHeight w:val="524"/>
        </w:trPr>
        <w:tc>
          <w:tcPr>
            <w:tcW w:w="75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E08BB" w14:textId="6B6EA400" w:rsidR="006F6900" w:rsidRPr="00650F33" w:rsidRDefault="006F6900" w:rsidP="00650F33">
            <w:pPr>
              <w:widowControl w:val="0"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50F3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otal </w:t>
            </w:r>
            <w:r w:rsidR="00650F33">
              <w:rPr>
                <w:rFonts w:ascii="Times New Roman" w:hAnsi="Times New Roman" w:cs="Times New Roman"/>
                <w:b/>
                <w:sz w:val="24"/>
                <w:szCs w:val="24"/>
              </w:rPr>
              <w:t>Points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1CC0C" w14:textId="77777777" w:rsidR="006F6900" w:rsidRPr="006F6900" w:rsidRDefault="006F6900" w:rsidP="00193107">
            <w:pPr>
              <w:widowControl w:val="0"/>
              <w:spacing w:before="60"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6900">
              <w:rPr>
                <w:rFonts w:ascii="Times New Roman" w:hAnsi="Times New Roman" w:cs="Times New Roman"/>
                <w:b/>
                <w:sz w:val="24"/>
                <w:szCs w:val="24"/>
              </w:rPr>
              <w:t>100</w:t>
            </w:r>
          </w:p>
        </w:tc>
        <w:tc>
          <w:tcPr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D0DA13B" w14:textId="77777777" w:rsidR="006F6900" w:rsidRPr="006F6900" w:rsidRDefault="006F6900" w:rsidP="00193107">
            <w:pPr>
              <w:widowControl w:val="0"/>
              <w:spacing w:before="60"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808AE07" w14:textId="77777777" w:rsidR="009D2FA9" w:rsidRPr="006F6900" w:rsidRDefault="009D2FA9" w:rsidP="00144B7A">
      <w:pPr>
        <w:pStyle w:val="ListParagraph"/>
        <w:widowControl w:val="0"/>
        <w:spacing w:before="60" w:after="60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46D96947" w14:textId="77777777" w:rsidR="00650F33" w:rsidRDefault="00650F33" w:rsidP="00650F33">
      <w:pPr>
        <w:widowControl w:val="0"/>
        <w:spacing w:before="60" w:after="60"/>
        <w:rPr>
          <w:rFonts w:ascii="Times New Roman" w:hAnsi="Times New Roman" w:cs="Times New Roman"/>
          <w:b/>
          <w:sz w:val="24"/>
          <w:szCs w:val="24"/>
        </w:rPr>
      </w:pPr>
    </w:p>
    <w:p w14:paraId="40090574" w14:textId="04F3138D" w:rsidR="005A4889" w:rsidRPr="00650F33" w:rsidRDefault="00650F33" w:rsidP="00650F33">
      <w:pPr>
        <w:widowControl w:val="0"/>
        <w:spacing w:before="60" w:after="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</w:t>
      </w:r>
      <w:r w:rsidR="005A4889" w:rsidRPr="00650F33">
        <w:rPr>
          <w:rFonts w:ascii="Times New Roman" w:hAnsi="Times New Roman" w:cs="Times New Roman"/>
          <w:b/>
          <w:sz w:val="24"/>
          <w:szCs w:val="24"/>
        </w:rPr>
        <w:t>omments</w:t>
      </w:r>
      <w:r w:rsidR="00BB6A0B" w:rsidRPr="00650F33">
        <w:rPr>
          <w:rFonts w:ascii="Times New Roman" w:hAnsi="Times New Roman" w:cs="Times New Roman"/>
          <w:b/>
          <w:sz w:val="24"/>
          <w:szCs w:val="24"/>
        </w:rPr>
        <w:t>:</w:t>
      </w:r>
    </w:p>
    <w:p w14:paraId="346ADBBF" w14:textId="203A068C" w:rsidR="00AF4790" w:rsidRDefault="00AF4790" w:rsidP="00B62C26">
      <w:pPr>
        <w:rPr>
          <w:rFonts w:ascii="Times New Roman" w:hAnsi="Times New Roman" w:cs="Times New Roman"/>
          <w:sz w:val="24"/>
          <w:szCs w:val="24"/>
        </w:rPr>
      </w:pPr>
    </w:p>
    <w:p w14:paraId="6D19F1FD" w14:textId="77777777" w:rsidR="00B62C26" w:rsidRPr="006F6900" w:rsidRDefault="00B62C26" w:rsidP="00B62C26">
      <w:pPr>
        <w:rPr>
          <w:rFonts w:ascii="Times New Roman" w:hAnsi="Times New Roman" w:cs="Times New Roman"/>
          <w:sz w:val="24"/>
          <w:szCs w:val="24"/>
        </w:rPr>
      </w:pPr>
    </w:p>
    <w:sectPr w:rsidR="00B62C26" w:rsidRPr="006F6900" w:rsidSect="002E736B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99FBE5" w14:textId="77777777" w:rsidR="00803BE9" w:rsidRDefault="00803BE9" w:rsidP="00A86B0D">
      <w:r>
        <w:separator/>
      </w:r>
    </w:p>
  </w:endnote>
  <w:endnote w:type="continuationSeparator" w:id="0">
    <w:p w14:paraId="3C0FBEDB" w14:textId="77777777" w:rsidR="00803BE9" w:rsidRDefault="00803BE9" w:rsidP="00A86B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764143" w14:textId="77777777" w:rsidR="00803BE9" w:rsidRDefault="00803BE9" w:rsidP="00A86B0D">
      <w:r>
        <w:separator/>
      </w:r>
    </w:p>
  </w:footnote>
  <w:footnote w:type="continuationSeparator" w:id="0">
    <w:p w14:paraId="538F5E64" w14:textId="77777777" w:rsidR="00803BE9" w:rsidRDefault="00803BE9" w:rsidP="00A86B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D5949"/>
    <w:multiLevelType w:val="hybridMultilevel"/>
    <w:tmpl w:val="40289DDC"/>
    <w:lvl w:ilvl="0" w:tplc="7010AFF2">
      <w:start w:val="1"/>
      <w:numFmt w:val="decimal"/>
      <w:lvlText w:val="%1."/>
      <w:lvlJc w:val="left"/>
      <w:pPr>
        <w:ind w:left="810" w:hanging="360"/>
      </w:pPr>
      <w:rPr>
        <w:rFonts w:hint="default"/>
        <w:b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186F61"/>
    <w:multiLevelType w:val="hybridMultilevel"/>
    <w:tmpl w:val="505653D0"/>
    <w:lvl w:ilvl="0" w:tplc="EE9A16AA">
      <w:start w:val="1"/>
      <w:numFmt w:val="decimal"/>
      <w:lvlText w:val="%1."/>
      <w:lvlJc w:val="left"/>
      <w:pPr>
        <w:ind w:left="810" w:hanging="360"/>
      </w:pPr>
      <w:rPr>
        <w:rFonts w:ascii="Times New Roman" w:hAnsi="Times New Roman" w:cstheme="minorHAnsi" w:hint="default"/>
        <w:b w:val="0"/>
        <w:i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1775DC"/>
    <w:multiLevelType w:val="hybridMultilevel"/>
    <w:tmpl w:val="7E088C46"/>
    <w:lvl w:ilvl="0" w:tplc="7010AFF2">
      <w:start w:val="1"/>
      <w:numFmt w:val="decimal"/>
      <w:lvlText w:val="%1."/>
      <w:lvlJc w:val="left"/>
      <w:pPr>
        <w:ind w:left="810" w:hanging="360"/>
      </w:pPr>
      <w:rPr>
        <w:rFonts w:hint="default"/>
        <w:b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EA7FF6"/>
    <w:multiLevelType w:val="hybridMultilevel"/>
    <w:tmpl w:val="667E8E98"/>
    <w:lvl w:ilvl="0" w:tplc="20860050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" w15:restartNumberingAfterBreak="0">
    <w:nsid w:val="294163C0"/>
    <w:multiLevelType w:val="hybridMultilevel"/>
    <w:tmpl w:val="AF200D14"/>
    <w:lvl w:ilvl="0" w:tplc="8A8CBECC">
      <w:start w:val="1"/>
      <w:numFmt w:val="decimal"/>
      <w:lvlText w:val="%1)"/>
      <w:lvlJc w:val="left"/>
      <w:pPr>
        <w:ind w:left="81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2C46C6"/>
    <w:multiLevelType w:val="hybridMultilevel"/>
    <w:tmpl w:val="798A07CC"/>
    <w:lvl w:ilvl="0" w:tplc="3F2A7D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1137CB"/>
    <w:multiLevelType w:val="hybridMultilevel"/>
    <w:tmpl w:val="3CF01DBC"/>
    <w:lvl w:ilvl="0" w:tplc="20860050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4F4216"/>
    <w:multiLevelType w:val="hybridMultilevel"/>
    <w:tmpl w:val="05D401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BB1E16"/>
    <w:multiLevelType w:val="hybridMultilevel"/>
    <w:tmpl w:val="940C23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187FD4"/>
    <w:multiLevelType w:val="hybridMultilevel"/>
    <w:tmpl w:val="580E8C6C"/>
    <w:lvl w:ilvl="0" w:tplc="DA9E8358">
      <w:start w:val="1"/>
      <w:numFmt w:val="decimal"/>
      <w:lvlText w:val="%1."/>
      <w:lvlJc w:val="left"/>
      <w:pPr>
        <w:ind w:left="810" w:hanging="360"/>
      </w:pPr>
      <w:rPr>
        <w:rFonts w:ascii="Times New Roman" w:hAnsi="Times New Roman" w:cstheme="minorHAnsi" w:hint="default"/>
        <w:b w:val="0"/>
        <w:i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982A60"/>
    <w:multiLevelType w:val="hybridMultilevel"/>
    <w:tmpl w:val="BB6E1C2E"/>
    <w:lvl w:ilvl="0" w:tplc="DE96D6C6">
      <w:start w:val="1"/>
      <w:numFmt w:val="lowerLetter"/>
      <w:lvlText w:val="%1."/>
      <w:lvlJc w:val="left"/>
      <w:pPr>
        <w:ind w:left="810" w:hanging="360"/>
      </w:pPr>
      <w:rPr>
        <w:rFonts w:ascii="Times New Roman" w:hAnsi="Times New Roman" w:cstheme="minorHAnsi" w:hint="default"/>
        <w:b w:val="0"/>
        <w:i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2529512">
    <w:abstractNumId w:val="3"/>
  </w:num>
  <w:num w:numId="2" w16cid:durableId="115683671">
    <w:abstractNumId w:val="6"/>
  </w:num>
  <w:num w:numId="3" w16cid:durableId="841310402">
    <w:abstractNumId w:val="4"/>
  </w:num>
  <w:num w:numId="4" w16cid:durableId="1038122071">
    <w:abstractNumId w:val="2"/>
  </w:num>
  <w:num w:numId="5" w16cid:durableId="952128690">
    <w:abstractNumId w:val="0"/>
  </w:num>
  <w:num w:numId="6" w16cid:durableId="1916813501">
    <w:abstractNumId w:val="1"/>
  </w:num>
  <w:num w:numId="7" w16cid:durableId="1828394442">
    <w:abstractNumId w:val="9"/>
  </w:num>
  <w:num w:numId="8" w16cid:durableId="687366120">
    <w:abstractNumId w:val="5"/>
  </w:num>
  <w:num w:numId="9" w16cid:durableId="172647607">
    <w:abstractNumId w:val="10"/>
  </w:num>
  <w:num w:numId="10" w16cid:durableId="1279993926">
    <w:abstractNumId w:val="8"/>
  </w:num>
  <w:num w:numId="11" w16cid:durableId="108175300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7"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1NDU3MrawNDczMTRT0lEKTi0uzszPAykwrAUAPeyDvCwAAAA="/>
  </w:docVars>
  <w:rsids>
    <w:rsidRoot w:val="009B64A5"/>
    <w:rsid w:val="00002056"/>
    <w:rsid w:val="000139E1"/>
    <w:rsid w:val="00026BCA"/>
    <w:rsid w:val="000318E1"/>
    <w:rsid w:val="000577D7"/>
    <w:rsid w:val="00064259"/>
    <w:rsid w:val="00095765"/>
    <w:rsid w:val="000A493E"/>
    <w:rsid w:val="000B6123"/>
    <w:rsid w:val="00131198"/>
    <w:rsid w:val="00140323"/>
    <w:rsid w:val="00144B7A"/>
    <w:rsid w:val="00146C08"/>
    <w:rsid w:val="00151DDF"/>
    <w:rsid w:val="001636D1"/>
    <w:rsid w:val="0018781E"/>
    <w:rsid w:val="00191C41"/>
    <w:rsid w:val="00193107"/>
    <w:rsid w:val="0019730E"/>
    <w:rsid w:val="001A1F09"/>
    <w:rsid w:val="001A3269"/>
    <w:rsid w:val="001C4005"/>
    <w:rsid w:val="001C4590"/>
    <w:rsid w:val="001E246C"/>
    <w:rsid w:val="001E31B2"/>
    <w:rsid w:val="001F7102"/>
    <w:rsid w:val="00222D82"/>
    <w:rsid w:val="002411B8"/>
    <w:rsid w:val="0027641E"/>
    <w:rsid w:val="00285666"/>
    <w:rsid w:val="00291033"/>
    <w:rsid w:val="00292097"/>
    <w:rsid w:val="002A689B"/>
    <w:rsid w:val="002B3CB6"/>
    <w:rsid w:val="002E04F1"/>
    <w:rsid w:val="002E736B"/>
    <w:rsid w:val="0031187B"/>
    <w:rsid w:val="00336DA6"/>
    <w:rsid w:val="003540BB"/>
    <w:rsid w:val="00393B3D"/>
    <w:rsid w:val="003963F7"/>
    <w:rsid w:val="003A75F2"/>
    <w:rsid w:val="003B2E90"/>
    <w:rsid w:val="003B7F99"/>
    <w:rsid w:val="003C0C36"/>
    <w:rsid w:val="003E062F"/>
    <w:rsid w:val="003E5071"/>
    <w:rsid w:val="003E6699"/>
    <w:rsid w:val="003F61BA"/>
    <w:rsid w:val="00436C61"/>
    <w:rsid w:val="004400D7"/>
    <w:rsid w:val="00453390"/>
    <w:rsid w:val="004A2127"/>
    <w:rsid w:val="004A4EFA"/>
    <w:rsid w:val="004B69CC"/>
    <w:rsid w:val="004B7475"/>
    <w:rsid w:val="004D0FEC"/>
    <w:rsid w:val="004E1C89"/>
    <w:rsid w:val="004F419E"/>
    <w:rsid w:val="005070AB"/>
    <w:rsid w:val="0050798E"/>
    <w:rsid w:val="005247E9"/>
    <w:rsid w:val="005637E5"/>
    <w:rsid w:val="005806AE"/>
    <w:rsid w:val="00581FD9"/>
    <w:rsid w:val="00595275"/>
    <w:rsid w:val="005A4889"/>
    <w:rsid w:val="005A7BA1"/>
    <w:rsid w:val="005D21DC"/>
    <w:rsid w:val="005E6CFB"/>
    <w:rsid w:val="005F50B3"/>
    <w:rsid w:val="005F79B2"/>
    <w:rsid w:val="00612C00"/>
    <w:rsid w:val="00616742"/>
    <w:rsid w:val="006271C9"/>
    <w:rsid w:val="0063386D"/>
    <w:rsid w:val="00633BCD"/>
    <w:rsid w:val="006475F8"/>
    <w:rsid w:val="00650F33"/>
    <w:rsid w:val="00670D2C"/>
    <w:rsid w:val="00671845"/>
    <w:rsid w:val="00674D8F"/>
    <w:rsid w:val="006B03B5"/>
    <w:rsid w:val="006E2F03"/>
    <w:rsid w:val="006E71F0"/>
    <w:rsid w:val="006F5204"/>
    <w:rsid w:val="006F6614"/>
    <w:rsid w:val="006F6900"/>
    <w:rsid w:val="006F7015"/>
    <w:rsid w:val="00724700"/>
    <w:rsid w:val="00775335"/>
    <w:rsid w:val="00790384"/>
    <w:rsid w:val="00791FFC"/>
    <w:rsid w:val="007928A1"/>
    <w:rsid w:val="007C7B3B"/>
    <w:rsid w:val="007E0A81"/>
    <w:rsid w:val="007E227B"/>
    <w:rsid w:val="00801C76"/>
    <w:rsid w:val="00803BE9"/>
    <w:rsid w:val="008269CD"/>
    <w:rsid w:val="00833953"/>
    <w:rsid w:val="00836289"/>
    <w:rsid w:val="008547FD"/>
    <w:rsid w:val="008621D2"/>
    <w:rsid w:val="00883C60"/>
    <w:rsid w:val="008A035C"/>
    <w:rsid w:val="008A0B5B"/>
    <w:rsid w:val="008A5306"/>
    <w:rsid w:val="008A67C2"/>
    <w:rsid w:val="008B40DE"/>
    <w:rsid w:val="008D099A"/>
    <w:rsid w:val="008D2C1E"/>
    <w:rsid w:val="008D6A81"/>
    <w:rsid w:val="008E3294"/>
    <w:rsid w:val="00912D4C"/>
    <w:rsid w:val="00933149"/>
    <w:rsid w:val="00946E7B"/>
    <w:rsid w:val="0096327F"/>
    <w:rsid w:val="00972F1B"/>
    <w:rsid w:val="00986E53"/>
    <w:rsid w:val="009905DD"/>
    <w:rsid w:val="009B2F8B"/>
    <w:rsid w:val="009B4EBF"/>
    <w:rsid w:val="009B64A5"/>
    <w:rsid w:val="009D23A2"/>
    <w:rsid w:val="009D2FA9"/>
    <w:rsid w:val="00A027D4"/>
    <w:rsid w:val="00A327E0"/>
    <w:rsid w:val="00A376C0"/>
    <w:rsid w:val="00A86B0D"/>
    <w:rsid w:val="00AC1B64"/>
    <w:rsid w:val="00AC775C"/>
    <w:rsid w:val="00AF4790"/>
    <w:rsid w:val="00B05A95"/>
    <w:rsid w:val="00B1465F"/>
    <w:rsid w:val="00B33501"/>
    <w:rsid w:val="00B43949"/>
    <w:rsid w:val="00B548D2"/>
    <w:rsid w:val="00B62C26"/>
    <w:rsid w:val="00B657C6"/>
    <w:rsid w:val="00BB1172"/>
    <w:rsid w:val="00BB3627"/>
    <w:rsid w:val="00BB6A0B"/>
    <w:rsid w:val="00BD3F36"/>
    <w:rsid w:val="00BD7429"/>
    <w:rsid w:val="00C52387"/>
    <w:rsid w:val="00C60D09"/>
    <w:rsid w:val="00C65907"/>
    <w:rsid w:val="00C73FF7"/>
    <w:rsid w:val="00C92FC9"/>
    <w:rsid w:val="00CB6EDB"/>
    <w:rsid w:val="00D04134"/>
    <w:rsid w:val="00D27938"/>
    <w:rsid w:val="00D413EB"/>
    <w:rsid w:val="00D54E03"/>
    <w:rsid w:val="00D943CF"/>
    <w:rsid w:val="00DA3ADF"/>
    <w:rsid w:val="00DB0FEA"/>
    <w:rsid w:val="00DB65B4"/>
    <w:rsid w:val="00DE64E2"/>
    <w:rsid w:val="00DF02BB"/>
    <w:rsid w:val="00E36F2E"/>
    <w:rsid w:val="00E7145A"/>
    <w:rsid w:val="00E9379B"/>
    <w:rsid w:val="00E95804"/>
    <w:rsid w:val="00EA583C"/>
    <w:rsid w:val="00EA79BB"/>
    <w:rsid w:val="00EB06AE"/>
    <w:rsid w:val="00EC6B6E"/>
    <w:rsid w:val="00F043E1"/>
    <w:rsid w:val="00F07AC6"/>
    <w:rsid w:val="00F4770E"/>
    <w:rsid w:val="00F53568"/>
    <w:rsid w:val="00F7676F"/>
    <w:rsid w:val="00F80F36"/>
    <w:rsid w:val="00F84C2C"/>
    <w:rsid w:val="00F952AA"/>
    <w:rsid w:val="00FA5AA8"/>
    <w:rsid w:val="00FC6D57"/>
    <w:rsid w:val="00FD1A77"/>
    <w:rsid w:val="00FF70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CE06"/>
  <w15:docId w15:val="{F6015468-CBAC-489D-9623-EB16FDCF4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79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A86B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86B0D"/>
  </w:style>
  <w:style w:type="paragraph" w:styleId="Footer">
    <w:name w:val="footer"/>
    <w:basedOn w:val="Normal"/>
    <w:link w:val="FooterChar"/>
    <w:uiPriority w:val="99"/>
    <w:semiHidden/>
    <w:unhideWhenUsed/>
    <w:rsid w:val="00A86B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86B0D"/>
  </w:style>
  <w:style w:type="paragraph" w:styleId="DocumentMap">
    <w:name w:val="Document Map"/>
    <w:basedOn w:val="Normal"/>
    <w:link w:val="DocumentMapChar"/>
    <w:uiPriority w:val="99"/>
    <w:semiHidden/>
    <w:unhideWhenUsed/>
    <w:rsid w:val="00A86B0D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86B0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D1A77"/>
    <w:pPr>
      <w:ind w:left="720"/>
      <w:contextualSpacing/>
    </w:pPr>
  </w:style>
  <w:style w:type="table" w:styleId="TableGrid">
    <w:name w:val="Table Grid"/>
    <w:basedOn w:val="TableNormal"/>
    <w:uiPriority w:val="59"/>
    <w:rsid w:val="005A7B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411B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6C6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6C61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4A4E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29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klahoma State University</Company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sheeha</dc:creator>
  <cp:lastModifiedBy>Peppler, Randy A.</cp:lastModifiedBy>
  <cp:revision>5</cp:revision>
  <cp:lastPrinted>2013-10-20T23:32:00Z</cp:lastPrinted>
  <dcterms:created xsi:type="dcterms:W3CDTF">2023-05-25T22:05:00Z</dcterms:created>
  <dcterms:modified xsi:type="dcterms:W3CDTF">2023-05-25T22:16:00Z</dcterms:modified>
</cp:coreProperties>
</file>